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pD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app growth and marketing agency that assists in optimizing mobile apps, enhancing user acquisition, retention, and revenue through data-driven strategies and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AppDN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pDNA Official Website</w:t>
        </w:r>
      </w:hyperlink>
      <w:r>
        <w:t xml:space="preserve">: Explore their services, including funnel optimization, ASO, and growth consult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itrix Blogs - What AppDNA Will Do for You</w:t>
        </w:r>
      </w:hyperlink>
      <w:r>
        <w:t xml:space="preserve">: Discover how AppDNA extends beyond app compatibility testing and learn about its broader capabil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bout AppDNA</w:t>
        </w:r>
      </w:hyperlink>
      <w:r>
        <w:t xml:space="preserve">: Get insights into AppDNA’s mission as a leading mobile app growth agency for startups, corporate clients, and VC investo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p Store Optimization (ASO) Guide</w:t>
        </w:r>
      </w:hyperlink>
      <w:r>
        <w:t xml:space="preserve">: Dive into the world of ASO and learn how to optimize your app’s search rankings and conversion rat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p Growth Strategies</w:t>
        </w:r>
      </w:hyperlink>
      <w:r>
        <w:t xml:space="preserve">: Explore growth strategy consulting sessions and practical tips for scaling your app effectivel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p growth and marketing! 📱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ppdna.co/" TargetMode="External" /><Relationship Type="http://schemas.openxmlformats.org/officeDocument/2006/relationships/hyperlink" Id="rId22" Target="https://www.appdna.co/about" TargetMode="External" /><Relationship Type="http://schemas.openxmlformats.org/officeDocument/2006/relationships/hyperlink" Id="rId21" Target="https://www.citrix.com/blogs/2016/04/08/what-appdna-will-do-for-yo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ppdna.co/" TargetMode="External" /><Relationship Type="http://schemas.openxmlformats.org/officeDocument/2006/relationships/hyperlink" Id="rId22" Target="https://www.appdna.co/about" TargetMode="External" /><Relationship Type="http://schemas.openxmlformats.org/officeDocument/2006/relationships/hyperlink" Id="rId21" Target="https://www.citrix.com/blogs/2016/04/08/what-appdna-will-do-for-yo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10Z</dcterms:created>
  <dcterms:modified xsi:type="dcterms:W3CDTF">2024-03-23T04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